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  <Override PartName="/word/commentsExtended.xml" ContentType="application/vnd.openxmlformats-officedocument.wordprocessingml.commentsExtended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0000001" w14:textId="77777777" w:rsidR="00D915D2" w:rsidRDefault="00F743FF" w:rsidP="004678C8">
      <w:pPr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Szakdolgozati bírálat</w:t>
      </w:r>
    </w:p>
    <w:p w14:paraId="00000002" w14:textId="77777777" w:rsidR="00D915D2" w:rsidRDefault="00F743FF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A témaválasztás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(Pontszám: 0-10) · </w:t>
      </w:r>
    </w:p>
    <w:p w14:paraId="00000003" w14:textId="77777777" w:rsidR="00D915D2" w:rsidRDefault="00F743FF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 szakdolgozat időszerűsége, cím (téma) és tartalom összhangja</w:t>
      </w:r>
    </w:p>
    <w:p w14:paraId="00000004" w14:textId="77777777" w:rsidR="00D915D2" w:rsidRDefault="00F743FF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bookmarkStart w:id="0" w:name="_GoBack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0-2: nem kielégítő, a cím és a kifejtés nincs összhangban, </w:t>
      </w:r>
      <w:r>
        <w:rPr>
          <w:rFonts w:ascii="Times New Roman" w:eastAsia="Times New Roman" w:hAnsi="Times New Roman" w:cs="Times New Roman"/>
          <w:sz w:val="24"/>
          <w:szCs w:val="24"/>
        </w:rPr>
        <w:t>nem fedi a feladatot</w:t>
      </w:r>
    </w:p>
    <w:bookmarkEnd w:id="0"/>
    <w:p w14:paraId="00000005" w14:textId="77777777" w:rsidR="00D915D2" w:rsidRDefault="00F743FF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3-6: elfogadható, részlegesen megfelelő </w:t>
      </w:r>
    </w:p>
    <w:p w14:paraId="00000006" w14:textId="77777777" w:rsidR="00D915D2" w:rsidRDefault="00F743FF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7-10: aktuális/újszerű, elméleti és/vagy gyakorlati szempontból fontos</w:t>
      </w:r>
    </w:p>
    <w:p w14:paraId="00000007" w14:textId="77777777" w:rsidR="00D915D2" w:rsidRDefault="00F743FF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Megjegyzés</w:t>
      </w:r>
      <w:proofErr w:type="gram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:…………………………………………………………………</w:t>
      </w:r>
      <w:proofErr w:type="gram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…… </w:t>
      </w:r>
    </w:p>
    <w:p w14:paraId="00000008" w14:textId="77777777" w:rsidR="00D915D2" w:rsidRDefault="00F743FF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A téma szakmai kidolgozottsága, eredetisége, az elért eredmények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(Pontszám: 0-50)  · </w:t>
      </w:r>
    </w:p>
    <w:p w14:paraId="00000009" w14:textId="77777777" w:rsidR="00D915D2" w:rsidRDefault="00F743FF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Elméleti megalapozottság (fogalmi megalapozottság, szakterminusok, szakirodalmi-kutatási előzmények), a kitűzött feladatok (alapkérdés megválaszolása, hipotézis megerősítése vagy elvetése) teljesítésének tartalmi teljessége, következtetések helyessége,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az esetleges javaslatok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megvalósíthatósága, azok szakmai jelentősége, eredetisége, logikus kifejtése </w:t>
      </w:r>
    </w:p>
    <w:p w14:paraId="0000000A" w14:textId="77777777" w:rsidR="00D915D2" w:rsidRDefault="00F743FF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0-5: nem elfogadható, lényeges területekkel nem foglalkozik, sok a szakszerűtlen, téves megállapítás</w:t>
      </w:r>
    </w:p>
    <w:p w14:paraId="0000000B" w14:textId="48392977" w:rsidR="00D915D2" w:rsidRDefault="00F743FF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6-14: nem kielégítő, a következtetések nem </w:t>
      </w:r>
      <w:r>
        <w:rPr>
          <w:rFonts w:ascii="Times New Roman" w:eastAsia="Times New Roman" w:hAnsi="Times New Roman" w:cs="Times New Roman"/>
          <w:sz w:val="24"/>
          <w:szCs w:val="24"/>
        </w:rPr>
        <w:t>elemzésen</w:t>
      </w:r>
      <w:r w:rsidR="00393C8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lapulnak, a javaslatok realitása nem igazol</w:t>
      </w:r>
      <w:r>
        <w:rPr>
          <w:rFonts w:ascii="Times New Roman" w:eastAsia="Times New Roman" w:hAnsi="Times New Roman" w:cs="Times New Roman"/>
          <w:sz w:val="24"/>
          <w:szCs w:val="24"/>
        </w:rPr>
        <w:t>ható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túláltalánosít </w:t>
      </w:r>
    </w:p>
    <w:p w14:paraId="0000000C" w14:textId="77777777" w:rsidR="00D915D2" w:rsidRDefault="00F743FF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15-29: elfogadható, de hiányos és/vagy felszínes, megközelítése egyoldalú </w:t>
      </w:r>
    </w:p>
    <w:p w14:paraId="0000000D" w14:textId="6D102E4B" w:rsidR="00D915D2" w:rsidRDefault="00F743FF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30-39: elfogadható, csak részben alátámasztott </w:t>
      </w:r>
    </w:p>
    <w:p w14:paraId="0000000E" w14:textId="77777777" w:rsidR="00D915D2" w:rsidRDefault="00F743FF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40-50: nagyrészt vagy teljesen megfelelő. A következtetések alátámasztott, elmélyült, felkészült elemzést tükröznek, szakmailag megalapozottak.</w:t>
      </w:r>
    </w:p>
    <w:p w14:paraId="0000000F" w14:textId="77777777" w:rsidR="00D915D2" w:rsidRDefault="00F743FF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Megjegyzés</w:t>
      </w:r>
      <w:proofErr w:type="gram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:……………………………………………………………………………</w:t>
      </w:r>
      <w:proofErr w:type="gram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</w:p>
    <w:p w14:paraId="00000010" w14:textId="77777777" w:rsidR="00D915D2" w:rsidRDefault="00F743FF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Források, szakirodalom, hivatkozások és irodalomjegyzék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(Pontszám: 0-10) </w:t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· </w:t>
      </w:r>
    </w:p>
    <w:p w14:paraId="00000011" w14:textId="77777777" w:rsidR="00D915D2" w:rsidRDefault="00F743FF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 témához illeszkedő, mennyiségében és minőségében megfelelő forrásanyag és szakirodalom felhasználása, a hivatkozások rendszeressége, pontossága, az előírásoknak megfelelő irodalomjegyzék </w:t>
      </w:r>
    </w:p>
    <w:p w14:paraId="00000012" w14:textId="77777777" w:rsidR="00D915D2" w:rsidRDefault="00F743FF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bookmarkStart w:id="1" w:name="_gjdgxs" w:colFirst="0" w:colLast="0"/>
      <w:bookmarkEnd w:id="1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0-2: forrás- és irodalomismerete </w:t>
      </w:r>
      <w:r>
        <w:rPr>
          <w:rFonts w:ascii="Times New Roman" w:eastAsia="Times New Roman" w:hAnsi="Times New Roman" w:cs="Times New Roman"/>
          <w:sz w:val="24"/>
          <w:szCs w:val="24"/>
        </w:rPr>
        <w:t>szegényes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nem kielégítő a felhasznált irodalom, a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hivatkozások erősen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hiányosak, nem határolódnak el a saját munkától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,  más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 szerzőktől szó szerinti átvétel - hivatkozás nélkül </w:t>
      </w:r>
    </w:p>
    <w:p w14:paraId="00000013" w14:textId="77777777" w:rsidR="00D915D2" w:rsidRDefault="00F743FF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3-6: elfogadható, kevés szakirodalmat és forrást ismer, a feldolgozás mechanikus (kritikai és/vagy értékelő interpretáció hiánya), a hivatkozások, irodalomjegyzék adatai pontatlanok, formailag rendezetlenek, következetlenek</w:t>
      </w:r>
    </w:p>
    <w:p w14:paraId="00000014" w14:textId="77777777" w:rsidR="00D915D2" w:rsidRDefault="00F743FF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7-10: a releváns forrásokat, a hazai (és ha a téma indokolja, nemzetközi) szakirodalmat ismeri és abban jártas, a hivatkozások, irodalomjegyzék szabatosak</w:t>
      </w:r>
    </w:p>
    <w:p w14:paraId="00000015" w14:textId="77777777" w:rsidR="00D915D2" w:rsidRDefault="00F743FF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Megjegyzés</w:t>
      </w:r>
      <w:proofErr w:type="gram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:……………………………………………………………………………</w:t>
      </w:r>
      <w:proofErr w:type="gram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</w:p>
    <w:p w14:paraId="00000016" w14:textId="77777777" w:rsidR="00D915D2" w:rsidRDefault="00F743FF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Az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alkalmazott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kutatási-elemzési módszerek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(Pontszám: 0-15) · </w:t>
      </w:r>
    </w:p>
    <w:p w14:paraId="00000017" w14:textId="77777777" w:rsidR="00D915D2" w:rsidRDefault="00F743FF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 vizsgálati módszerek célszerűsége és alkalmazásuk szakszerűsége, alapos, tényszerű és megalapozott elemzés, módszertani megközelítés színvonala (vagy kutatási-elemzés módszerek alkalmazásának minősége)</w:t>
      </w:r>
    </w:p>
    <w:p w14:paraId="00000018" w14:textId="77777777" w:rsidR="00D915D2" w:rsidRDefault="00F743FF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0-3: nem </w:t>
      </w:r>
      <w:proofErr w:type="gram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kielégítő .</w:t>
      </w:r>
      <w:proofErr w:type="gram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</w:p>
    <w:p w14:paraId="00000019" w14:textId="77777777" w:rsidR="00D915D2" w:rsidRDefault="00F743FF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4-ll: elfogadható, de egyes elemeiben hiányos és/vagy általános, egyoldalú, tévedéseket tartalmaz </w:t>
      </w:r>
    </w:p>
    <w:p w14:paraId="0000001A" w14:textId="77777777" w:rsidR="00D915D2" w:rsidRDefault="00F743FF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12-15: a témának megfelelő kutatási módszereket alkalmaz és az eredmények alátámasztása korrekt</w:t>
      </w:r>
    </w:p>
    <w:p w14:paraId="0000001B" w14:textId="77777777" w:rsidR="00D915D2" w:rsidRDefault="00F743FF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Megjegyzés</w:t>
      </w:r>
      <w:proofErr w:type="gram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:……………………………………………………………………………</w:t>
      </w:r>
      <w:proofErr w:type="gramEnd"/>
    </w:p>
    <w:p w14:paraId="0000001C" w14:textId="77777777" w:rsidR="00D915D2" w:rsidRDefault="00D915D2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0000001D" w14:textId="77777777" w:rsidR="00D915D2" w:rsidRDefault="00F743FF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A Szakdolgozat szerkezeti felépítése, formai megjelenése, stílusa, nyelvezete, illusztrációk, mellékletek, helyesírás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Pontszám (0 - 15) </w:t>
      </w:r>
    </w:p>
    <w:p w14:paraId="0000001E" w14:textId="77777777" w:rsidR="00D915D2" w:rsidRDefault="00F743FF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0-3: terjengős, elkalandozik, nem logikus, értelemzavaró elírás, elütések, rendezetlen külalak </w:t>
      </w:r>
    </w:p>
    <w:p w14:paraId="0000001F" w14:textId="77777777" w:rsidR="00D915D2" w:rsidRDefault="00F743FF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4-11: részben megfelelő, nehezen áttekinthető, nem egységes küllemű, kisebb hibák előfordulnak </w:t>
      </w:r>
      <w:r>
        <w:rPr>
          <w:rFonts w:ascii="Times New Roman" w:eastAsia="Times New Roman" w:hAnsi="Times New Roman" w:cs="Times New Roman"/>
          <w:sz w:val="24"/>
          <w:szCs w:val="24"/>
        </w:rPr>
        <w:t>az elméleti és gyakorlati részek aránya nem megfelelő</w:t>
      </w:r>
    </w:p>
    <w:p w14:paraId="00000021" w14:textId="75941F55" w:rsidR="00D915D2" w:rsidRDefault="00F743FF" w:rsidP="004678C8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12-15: jól tagolt, arányos, ábrákat és táblázatokat áttekinthetően közöl, nyelvezete és külalakja igényes és pontos. </w:t>
      </w:r>
    </w:p>
    <w:p w14:paraId="00000022" w14:textId="77777777" w:rsidR="00D915D2" w:rsidRDefault="00F743FF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Megjegyzés</w:t>
      </w:r>
      <w:proofErr w:type="gram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:……………………………………………………………………………</w:t>
      </w:r>
      <w:proofErr w:type="gram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</w:p>
    <w:p w14:paraId="00000023" w14:textId="77777777" w:rsidR="00D915D2" w:rsidRDefault="00D915D2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00000025" w14:textId="43D3B60C" w:rsidR="00D915D2" w:rsidRDefault="00F743FF" w:rsidP="004678C8">
      <w:p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Szöveges értékelés:</w:t>
      </w:r>
    </w:p>
    <w:p w14:paraId="2BFBCA7E" w14:textId="77777777" w:rsidR="004678C8" w:rsidRPr="004678C8" w:rsidRDefault="004678C8" w:rsidP="004678C8">
      <w:p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14:paraId="00000026" w14:textId="77777777" w:rsidR="00D915D2" w:rsidRDefault="00F743FF">
      <w:p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A jelöltnek felteendő kérdések:</w:t>
      </w:r>
    </w:p>
    <w:p w14:paraId="00000027" w14:textId="77777777" w:rsidR="00D915D2" w:rsidRDefault="00F743FF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1.</w:t>
      </w:r>
    </w:p>
    <w:p w14:paraId="00000028" w14:textId="77777777" w:rsidR="00D915D2" w:rsidRDefault="00F743FF">
      <w:pPr>
        <w:pBdr>
          <w:top w:val="nil"/>
          <w:left w:val="nil"/>
          <w:bottom w:val="nil"/>
          <w:right w:val="nil"/>
          <w:between w:val="nil"/>
        </w:pBdr>
        <w:ind w:left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2.</w:t>
      </w:r>
    </w:p>
    <w:p w14:paraId="00000029" w14:textId="77777777" w:rsidR="00D915D2" w:rsidRDefault="00F743FF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 szakdolgozatot elfogadásra javaslom/nem javaslom.</w:t>
      </w:r>
    </w:p>
    <w:p w14:paraId="0000002A" w14:textId="77777777" w:rsidR="00D915D2" w:rsidRDefault="00F743FF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Értékelés:</w:t>
      </w:r>
    </w:p>
    <w:p w14:paraId="0000002B" w14:textId="20CCD3A5" w:rsidR="00D915D2" w:rsidRDefault="00F743FF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Elégtelen a dolgozat, ha </w:t>
      </w:r>
      <w:r w:rsidR="00895AA0">
        <w:rPr>
          <w:rFonts w:ascii="Times New Roman" w:eastAsia="Times New Roman" w:hAnsi="Times New Roman" w:cs="Times New Roman"/>
          <w:sz w:val="24"/>
          <w:szCs w:val="24"/>
        </w:rPr>
        <w:t xml:space="preserve">a </w:t>
      </w:r>
      <w:r>
        <w:rPr>
          <w:rFonts w:ascii="Times New Roman" w:eastAsia="Times New Roman" w:hAnsi="Times New Roman" w:cs="Times New Roman"/>
          <w:sz w:val="24"/>
          <w:szCs w:val="24"/>
        </w:rPr>
        <w:t>fenti öt szempontból bármelyiknél nem éri el az elfogadhatóság határát. Ugyancsak elégtelen a munka, ha az értékelés összesített pontszáma nem éri el a 60 pontot.</w:t>
      </w:r>
    </w:p>
    <w:p w14:paraId="0000002C" w14:textId="77777777" w:rsidR="00D915D2" w:rsidRDefault="00F743FF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Elégséges (2) 61-70 </w:t>
      </w:r>
    </w:p>
    <w:p w14:paraId="0000002D" w14:textId="77777777" w:rsidR="00D915D2" w:rsidRDefault="00F743FF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Közepes (3) 71-79 </w:t>
      </w:r>
    </w:p>
    <w:p w14:paraId="5EF8172E" w14:textId="77777777" w:rsidR="004678C8" w:rsidRDefault="00F743FF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Jó (4) 80-89 </w:t>
      </w:r>
    </w:p>
    <w:p w14:paraId="0000002E" w14:textId="6E9E23E3" w:rsidR="00D915D2" w:rsidRDefault="00F743FF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Jeles (5) 90-100 </w:t>
      </w:r>
    </w:p>
    <w:p w14:paraId="0000002F" w14:textId="77777777" w:rsidR="00D915D2" w:rsidRDefault="00F743FF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Dátum, aláírás</w:t>
      </w:r>
    </w:p>
    <w:p w14:paraId="00000030" w14:textId="77777777" w:rsidR="00D915D2" w:rsidRDefault="00D915D2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00000031" w14:textId="77777777" w:rsidR="00D915D2" w:rsidRDefault="00F743FF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KONZULENSI VÉLEMÉNYEZÉSI LAP </w:t>
      </w:r>
    </w:p>
    <w:p w14:paraId="00000032" w14:textId="77777777" w:rsidR="00D915D2" w:rsidRDefault="00D915D2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00000033" w14:textId="77777777" w:rsidR="00D915D2" w:rsidRDefault="00F743FF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XY </w:t>
      </w:r>
      <w:proofErr w:type="gram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hallgató …</w:t>
      </w:r>
      <w:proofErr w:type="gram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…………………………………………………………..szak megnevezése ………………………..tagozat munkájának és szakdolgozatának értékelése. </w:t>
      </w:r>
    </w:p>
    <w:p w14:paraId="00000034" w14:textId="77777777" w:rsidR="00D915D2" w:rsidRDefault="00F743FF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 dolgozat címe</w:t>
      </w:r>
      <w:proofErr w:type="gram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:…………….........................................................……….....................................................</w:t>
      </w:r>
      <w:proofErr w:type="gram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</w:p>
    <w:p w14:paraId="00000035" w14:textId="77777777" w:rsidR="00D915D2" w:rsidRDefault="00D915D2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00000036" w14:textId="77777777" w:rsidR="00D915D2" w:rsidRDefault="00F743FF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 dolgozat értékelése: </w:t>
      </w:r>
    </w:p>
    <w:p w14:paraId="00000037" w14:textId="77777777" w:rsidR="00D915D2" w:rsidRDefault="00F743FF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1. A dolgozat a hallgató önálló munkájának tekinthető-e? </w:t>
      </w:r>
      <w:proofErr w:type="gram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igen</w:t>
      </w:r>
      <w:proofErr w:type="gram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/ nem </w:t>
      </w:r>
    </w:p>
    <w:p w14:paraId="00000038" w14:textId="77777777" w:rsidR="00D915D2" w:rsidRDefault="00F743FF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2. A hallgató élt-e a rendszeres konzultációs lehetőségekkel? </w:t>
      </w:r>
      <w:proofErr w:type="gram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igen</w:t>
      </w:r>
      <w:proofErr w:type="gram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/ nem </w:t>
      </w:r>
    </w:p>
    <w:p w14:paraId="00000039" w14:textId="77777777" w:rsidR="00D915D2" w:rsidRDefault="00F743FF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3. Elfogadhatónak tartja-e a dolgozat szakmai tartalmát? </w:t>
      </w:r>
      <w:proofErr w:type="gram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igen</w:t>
      </w:r>
      <w:proofErr w:type="gram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/ nem </w:t>
      </w:r>
    </w:p>
    <w:p w14:paraId="0000003A" w14:textId="77777777" w:rsidR="00D915D2" w:rsidRDefault="00F743FF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4. Figyelembe vette- </w:t>
      </w:r>
      <w:proofErr w:type="gram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e</w:t>
      </w:r>
      <w:proofErr w:type="gram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 hallgató a konzulens útmutatásait? </w:t>
      </w:r>
      <w:proofErr w:type="gram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igen</w:t>
      </w:r>
      <w:proofErr w:type="gram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/ nem </w:t>
      </w:r>
    </w:p>
    <w:p w14:paraId="0000003B" w14:textId="77777777" w:rsidR="00D915D2" w:rsidRDefault="00F743FF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5. A dolgozat bírálatra bocsátható nem / bocsátható </w:t>
      </w:r>
    </w:p>
    <w:p w14:paraId="0000003C" w14:textId="77777777" w:rsidR="00D915D2" w:rsidRDefault="00F743FF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6. Javasolt </w:t>
      </w:r>
      <w:proofErr w:type="gram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érdemjegy …</w:t>
      </w:r>
      <w:proofErr w:type="gram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……. </w:t>
      </w:r>
    </w:p>
    <w:p w14:paraId="0000003D" w14:textId="77777777" w:rsidR="00D915D2" w:rsidRDefault="00F743FF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7. Egyéb kiegészítések, megjegyzések</w:t>
      </w:r>
      <w:proofErr w:type="gram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: ..</w:t>
      </w:r>
      <w:proofErr w:type="gram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..................................................... </w:t>
      </w:r>
    </w:p>
    <w:p w14:paraId="0000003E" w14:textId="77777777" w:rsidR="00D915D2" w:rsidRDefault="00F743FF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20</w:t>
      </w:r>
      <w:proofErr w:type="gram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……..</w:t>
      </w:r>
      <w:proofErr w:type="gram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év ........................... </w:t>
      </w:r>
      <w:proofErr w:type="gram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hó</w:t>
      </w:r>
      <w:proofErr w:type="gram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........... </w:t>
      </w:r>
      <w:proofErr w:type="gram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nap</w:t>
      </w:r>
      <w:proofErr w:type="gramEnd"/>
    </w:p>
    <w:sectPr w:rsidR="00D915D2">
      <w:footerReference w:type="default" r:id="rId9"/>
      <w:pgSz w:w="11906" w:h="16838"/>
      <w:pgMar w:top="1417" w:right="1417" w:bottom="1417" w:left="1417" w:header="708" w:footer="708" w:gutter="0"/>
      <w:pgNumType w:start="1"/>
      <w:cols w:space="708"/>
    </w:sectPr>
  </w:body>
</w:document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00000059" w15:done="0"/>
  <w15:commentEx w15:paraId="0000005A" w15:done="0"/>
  <w15:commentEx w15:paraId="0000005B" w15:done="0"/>
  <w15:commentEx w15:paraId="00000052" w15:done="0"/>
  <w15:commentEx w15:paraId="00000053" w15:done="0"/>
  <w15:commentEx w15:paraId="00000054" w15:done="0"/>
  <w15:commentEx w15:paraId="00000042" w15:done="0"/>
  <w15:commentEx w15:paraId="00000043" w15:done="0"/>
  <w15:commentEx w15:paraId="00000044" w15:done="0"/>
  <w15:commentEx w15:paraId="00000045" w15:done="0"/>
  <w15:commentEx w15:paraId="00000046" w15:done="0"/>
  <w15:commentEx w15:paraId="00000040" w15:done="0"/>
  <w15:commentEx w15:paraId="00000041" w15:done="0"/>
  <w15:commentEx w15:paraId="0000005F" w15:done="0"/>
  <w15:commentEx w15:paraId="00000060" w15:done="0"/>
</w15:commentsEx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29729FE" w14:textId="77777777" w:rsidR="006B1368" w:rsidRDefault="006B1368">
      <w:pPr>
        <w:spacing w:after="0" w:line="240" w:lineRule="auto"/>
      </w:pPr>
      <w:r>
        <w:separator/>
      </w:r>
    </w:p>
  </w:endnote>
  <w:endnote w:type="continuationSeparator" w:id="0">
    <w:p w14:paraId="3AA9B383" w14:textId="77777777" w:rsidR="006B1368" w:rsidRDefault="006B136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000003F" w14:textId="77777777" w:rsidR="00D915D2" w:rsidRDefault="00D915D2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E8E9A3D" w14:textId="77777777" w:rsidR="006B1368" w:rsidRDefault="006B1368">
      <w:pPr>
        <w:spacing w:after="0" w:line="240" w:lineRule="auto"/>
      </w:pPr>
      <w:r>
        <w:separator/>
      </w:r>
    </w:p>
  </w:footnote>
  <w:footnote w:type="continuationSeparator" w:id="0">
    <w:p w14:paraId="7233187D" w14:textId="77777777" w:rsidR="006B1368" w:rsidRDefault="006B136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FEB6094"/>
    <w:multiLevelType w:val="multilevel"/>
    <w:tmpl w:val="D25457B2"/>
    <w:lvl w:ilvl="0">
      <w:start w:val="1"/>
      <w:numFmt w:val="decimal"/>
      <w:lvlText w:val="%1."/>
      <w:lvlJc w:val="left"/>
      <w:pPr>
        <w:ind w:left="420" w:hanging="360"/>
      </w:pPr>
      <w:rPr>
        <w:b/>
      </w:rPr>
    </w:lvl>
    <w:lvl w:ilvl="1">
      <w:start w:val="1"/>
      <w:numFmt w:val="lowerLetter"/>
      <w:lvlText w:val="%2."/>
      <w:lvlJc w:val="left"/>
      <w:pPr>
        <w:ind w:left="1140" w:hanging="360"/>
      </w:pPr>
    </w:lvl>
    <w:lvl w:ilvl="2">
      <w:start w:val="1"/>
      <w:numFmt w:val="lowerRoman"/>
      <w:lvlText w:val="%3."/>
      <w:lvlJc w:val="right"/>
      <w:pPr>
        <w:ind w:left="1860" w:hanging="180"/>
      </w:pPr>
    </w:lvl>
    <w:lvl w:ilvl="3">
      <w:start w:val="1"/>
      <w:numFmt w:val="decimal"/>
      <w:lvlText w:val="%4."/>
      <w:lvlJc w:val="left"/>
      <w:pPr>
        <w:ind w:left="2580" w:hanging="360"/>
      </w:pPr>
    </w:lvl>
    <w:lvl w:ilvl="4">
      <w:start w:val="1"/>
      <w:numFmt w:val="lowerLetter"/>
      <w:lvlText w:val="%5."/>
      <w:lvlJc w:val="left"/>
      <w:pPr>
        <w:ind w:left="3300" w:hanging="360"/>
      </w:pPr>
    </w:lvl>
    <w:lvl w:ilvl="5">
      <w:start w:val="1"/>
      <w:numFmt w:val="lowerRoman"/>
      <w:lvlText w:val="%6."/>
      <w:lvlJc w:val="right"/>
      <w:pPr>
        <w:ind w:left="4020" w:hanging="180"/>
      </w:pPr>
    </w:lvl>
    <w:lvl w:ilvl="6">
      <w:start w:val="1"/>
      <w:numFmt w:val="decimal"/>
      <w:lvlText w:val="%7."/>
      <w:lvlJc w:val="left"/>
      <w:pPr>
        <w:ind w:left="4740" w:hanging="360"/>
      </w:pPr>
    </w:lvl>
    <w:lvl w:ilvl="7">
      <w:start w:val="1"/>
      <w:numFmt w:val="lowerLetter"/>
      <w:lvlText w:val="%8."/>
      <w:lvlJc w:val="left"/>
      <w:pPr>
        <w:ind w:left="5460" w:hanging="360"/>
      </w:pPr>
    </w:lvl>
    <w:lvl w:ilvl="8">
      <w:start w:val="1"/>
      <w:numFmt w:val="lowerRoman"/>
      <w:lvlText w:val="%9."/>
      <w:lvlJc w:val="right"/>
      <w:pPr>
        <w:ind w:left="6180" w:hanging="180"/>
      </w:p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Lanszki Anita">
    <w15:presenceInfo w15:providerId="None" w15:userId="Lanszki Anit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U0MzU2tzA0MbEwMTRS0lEKTi0uzszPAykwrAUAKTppjiwAAAA="/>
  </w:docVars>
  <w:rsids>
    <w:rsidRoot w:val="00D915D2"/>
    <w:rsid w:val="00393C8D"/>
    <w:rsid w:val="004678C8"/>
    <w:rsid w:val="006B1368"/>
    <w:rsid w:val="00777613"/>
    <w:rsid w:val="00831D25"/>
    <w:rsid w:val="00895AA0"/>
    <w:rsid w:val="00D877DA"/>
    <w:rsid w:val="00D915D2"/>
    <w:rsid w:val="00F743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Calibri"/>
        <w:sz w:val="22"/>
        <w:szCs w:val="22"/>
        <w:lang w:val="hu-HU" w:eastAsia="hu-H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">
    <w:name w:val="Normal"/>
  </w:style>
  <w:style w:type="paragraph" w:styleId="Cmsor1">
    <w:name w:val="heading 1"/>
    <w:basedOn w:val="Norml"/>
    <w:next w:val="Norm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Cmsor2">
    <w:name w:val="heading 2"/>
    <w:basedOn w:val="Norml"/>
    <w:next w:val="Norm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Cmsor3">
    <w:name w:val="heading 3"/>
    <w:basedOn w:val="Norml"/>
    <w:next w:val="Norm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Cmsor4">
    <w:name w:val="heading 4"/>
    <w:basedOn w:val="Norml"/>
    <w:next w:val="Norm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Cmsor5">
    <w:name w:val="heading 5"/>
    <w:basedOn w:val="Norml"/>
    <w:next w:val="Norml"/>
    <w:pPr>
      <w:keepNext/>
      <w:keepLines/>
      <w:spacing w:before="220" w:after="40"/>
      <w:outlineLvl w:val="4"/>
    </w:pPr>
    <w:rPr>
      <w:b/>
    </w:rPr>
  </w:style>
  <w:style w:type="paragraph" w:styleId="Cmsor6">
    <w:name w:val="heading 6"/>
    <w:basedOn w:val="Norml"/>
    <w:next w:val="Norm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Cm">
    <w:name w:val="Title"/>
    <w:basedOn w:val="Norml"/>
    <w:next w:val="Norml"/>
    <w:pPr>
      <w:keepNext/>
      <w:keepLines/>
      <w:spacing w:before="480" w:after="120"/>
    </w:pPr>
    <w:rPr>
      <w:b/>
      <w:sz w:val="72"/>
      <w:szCs w:val="72"/>
    </w:rPr>
  </w:style>
  <w:style w:type="paragraph" w:styleId="Alcm">
    <w:name w:val="Subtitle"/>
    <w:basedOn w:val="Norml"/>
    <w:next w:val="Norm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Jegyzetszveg">
    <w:name w:val="annotation text"/>
    <w:basedOn w:val="Norml"/>
    <w:link w:val="Jegyzetszveg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JegyzetszvegChar">
    <w:name w:val="Jegyzetszöveg Char"/>
    <w:basedOn w:val="Bekezdsalapbettpusa"/>
    <w:link w:val="Jegyzetszveg"/>
    <w:uiPriority w:val="99"/>
    <w:semiHidden/>
    <w:rPr>
      <w:sz w:val="20"/>
      <w:szCs w:val="20"/>
    </w:rPr>
  </w:style>
  <w:style w:type="character" w:styleId="Jegyzethivatkozs">
    <w:name w:val="annotation reference"/>
    <w:basedOn w:val="Bekezdsalapbettpusa"/>
    <w:uiPriority w:val="99"/>
    <w:semiHidden/>
    <w:unhideWhenUsed/>
    <w:rPr>
      <w:sz w:val="16"/>
      <w:szCs w:val="16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393C8D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393C8D"/>
    <w:rPr>
      <w:b/>
      <w:bCs/>
      <w:sz w:val="20"/>
      <w:szCs w:val="20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393C8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393C8D"/>
    <w:rPr>
      <w:rFonts w:ascii="Segoe UI" w:hAnsi="Segoe UI" w:cs="Segoe UI"/>
      <w:sz w:val="18"/>
      <w:szCs w:val="18"/>
    </w:rPr>
  </w:style>
  <w:style w:type="paragraph" w:styleId="Vltozat">
    <w:name w:val="Revision"/>
    <w:hidden/>
    <w:uiPriority w:val="99"/>
    <w:semiHidden/>
    <w:rsid w:val="00895AA0"/>
    <w:pPr>
      <w:spacing w:after="0" w:line="240" w:lineRule="auto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Calibri"/>
        <w:sz w:val="22"/>
        <w:szCs w:val="22"/>
        <w:lang w:val="hu-HU" w:eastAsia="hu-H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">
    <w:name w:val="Normal"/>
  </w:style>
  <w:style w:type="paragraph" w:styleId="Cmsor1">
    <w:name w:val="heading 1"/>
    <w:basedOn w:val="Norml"/>
    <w:next w:val="Norm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Cmsor2">
    <w:name w:val="heading 2"/>
    <w:basedOn w:val="Norml"/>
    <w:next w:val="Norm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Cmsor3">
    <w:name w:val="heading 3"/>
    <w:basedOn w:val="Norml"/>
    <w:next w:val="Norm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Cmsor4">
    <w:name w:val="heading 4"/>
    <w:basedOn w:val="Norml"/>
    <w:next w:val="Norm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Cmsor5">
    <w:name w:val="heading 5"/>
    <w:basedOn w:val="Norml"/>
    <w:next w:val="Norml"/>
    <w:pPr>
      <w:keepNext/>
      <w:keepLines/>
      <w:spacing w:before="220" w:after="40"/>
      <w:outlineLvl w:val="4"/>
    </w:pPr>
    <w:rPr>
      <w:b/>
    </w:rPr>
  </w:style>
  <w:style w:type="paragraph" w:styleId="Cmsor6">
    <w:name w:val="heading 6"/>
    <w:basedOn w:val="Norml"/>
    <w:next w:val="Norm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Cm">
    <w:name w:val="Title"/>
    <w:basedOn w:val="Norml"/>
    <w:next w:val="Norml"/>
    <w:pPr>
      <w:keepNext/>
      <w:keepLines/>
      <w:spacing w:before="480" w:after="120"/>
    </w:pPr>
    <w:rPr>
      <w:b/>
      <w:sz w:val="72"/>
      <w:szCs w:val="72"/>
    </w:rPr>
  </w:style>
  <w:style w:type="paragraph" w:styleId="Alcm">
    <w:name w:val="Subtitle"/>
    <w:basedOn w:val="Norml"/>
    <w:next w:val="Norm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Jegyzetszveg">
    <w:name w:val="annotation text"/>
    <w:basedOn w:val="Norml"/>
    <w:link w:val="Jegyzetszveg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JegyzetszvegChar">
    <w:name w:val="Jegyzetszöveg Char"/>
    <w:basedOn w:val="Bekezdsalapbettpusa"/>
    <w:link w:val="Jegyzetszveg"/>
    <w:uiPriority w:val="99"/>
    <w:semiHidden/>
    <w:rPr>
      <w:sz w:val="20"/>
      <w:szCs w:val="20"/>
    </w:rPr>
  </w:style>
  <w:style w:type="character" w:styleId="Jegyzethivatkozs">
    <w:name w:val="annotation reference"/>
    <w:basedOn w:val="Bekezdsalapbettpusa"/>
    <w:uiPriority w:val="99"/>
    <w:semiHidden/>
    <w:unhideWhenUsed/>
    <w:rPr>
      <w:sz w:val="16"/>
      <w:szCs w:val="16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393C8D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393C8D"/>
    <w:rPr>
      <w:b/>
      <w:bCs/>
      <w:sz w:val="20"/>
      <w:szCs w:val="20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393C8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393C8D"/>
    <w:rPr>
      <w:rFonts w:ascii="Segoe UI" w:hAnsi="Segoe UI" w:cs="Segoe UI"/>
      <w:sz w:val="18"/>
      <w:szCs w:val="18"/>
    </w:rPr>
  </w:style>
  <w:style w:type="paragraph" w:styleId="Vltozat">
    <w:name w:val="Revision"/>
    <w:hidden/>
    <w:uiPriority w:val="99"/>
    <w:semiHidden/>
    <w:rsid w:val="00895AA0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Relationship Id="rId14" Type="http://schemas.microsoft.com/office/2011/relationships/commentsExtended" Target="commentsExtended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3559CD0-3F45-43BB-811D-1A6664FBFB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71</Words>
  <Characters>3947</Characters>
  <Application>Microsoft Office Word</Application>
  <DocSecurity>0</DocSecurity>
  <Lines>32</Lines>
  <Paragraphs>9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0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nszki Anita</dc:creator>
  <cp:lastModifiedBy>oktato19</cp:lastModifiedBy>
  <cp:revision>3</cp:revision>
  <dcterms:created xsi:type="dcterms:W3CDTF">2020-11-25T09:45:00Z</dcterms:created>
  <dcterms:modified xsi:type="dcterms:W3CDTF">2020-11-25T09:46:00Z</dcterms:modified>
</cp:coreProperties>
</file>